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99eb8033b4147794011785a9a13d9884128b699"/>
    <w:p>
      <w:pPr>
        <w:pStyle w:val="Heading1"/>
      </w:pPr>
      <w:r>
        <w:t xml:space="preserve">Cover Letter for Sales Executive Position in Russia Saint Petersburg</w:t>
      </w:r>
    </w:p>
    <w:p>
      <w:pPr>
        <w:pStyle w:val="FirstParagraph"/>
      </w:pPr>
      <w:r>
        <w:t xml:space="preserve">Written by: [Your Name]</w:t>
      </w:r>
    </w:p>
    <w:p>
      <w:pPr>
        <w:pStyle w:val="BodyText"/>
      </w:pPr>
      <w:r>
        <w:t xml:space="preserve">Email: [Your Email Address]</w:t>
      </w:r>
    </w:p>
    <w:p>
      <w:pPr>
        <w:pStyle w:val="BodyText"/>
      </w:pPr>
      <w:r>
        <w:t xml:space="preserve">Phone: [Your Phone Number]</w:t>
      </w:r>
    </w:p>
    <w:bookmarkEnd w:id="20"/>
    <w:bookmarkStart w:id="21" w:name="dear-hiring-manager"/>
    <w:p>
      <w:pPr>
        <w:pStyle w:val="Heading2"/>
      </w:pPr>
      <w:r>
        <w:t xml:space="preserve">Dear Hiring Manager,</w:t>
      </w:r>
    </w:p>
    <w:p>
      <w:pPr>
        <w:pStyle w:val="FirstParagraph"/>
      </w:pPr>
      <w:r>
        <w:t xml:space="preserve">I am writing to express my interest in the Sales Executive position at your esteemed organization, specifically in Russia’s vibrant city of Saint Petersburg. As a seasoned professional with a proven track record in driving sales growth and building strategic partnerships, I am eager to contribute my expertise to your team while leveraging the unique opportunities that this dynamic region offers. Saint Petersburg, with its rich cultural heritage and growing economic significance as a hub for international trade and industry, presents an exciting environment for innovative sales leadership. I am confident that my skills in market analysis, client relationship management, and strategic planning align perfectly with the demands of this role.</w:t>
      </w:r>
    </w:p>
    <w:bookmarkEnd w:id="21"/>
    <w:bookmarkStart w:id="22" w:name="why-russia-saint-petersburg"/>
    <w:p>
      <w:pPr>
        <w:pStyle w:val="Heading2"/>
      </w:pPr>
      <w:r>
        <w:t xml:space="preserve">Why Russia Saint Petersburg?</w:t>
      </w:r>
    </w:p>
    <w:p>
      <w:pPr>
        <w:pStyle w:val="FirstParagraph"/>
      </w:pPr>
      <w:r>
        <w:t xml:space="preserve">Russia’s second-largest city, Saint Petersburg, is a cornerstone of the country’s economic and cultural landscape. Known for its historical significance and modern industrial advancements, the city plays a pivotal role in sectors such as technology, manufacturing, and international trade. As a Sales Executive in this region, I understand the importance of navigating both local market nuances and global business trends. My experience working with diverse markets has equipped me with the adaptability and cultural awareness necessary to thrive in Saint Petersburg’s competitive environment.</w:t>
      </w:r>
    </w:p>
    <w:p>
      <w:pPr>
        <w:pStyle w:val="BodyText"/>
      </w:pPr>
      <w:r>
        <w:t xml:space="preserve">Having studied the Russian market for several years, I am particularly drawn to the opportunities in Saint Petersburg, where businesses are increasingly focusing on innovation and international collaboration. The city’s strategic location along the Baltic Sea and its role as a gateway to Europe make it an ideal base for expanding sales initiatives. I am excited about the prospect of contributing to your organization’s growth by tapping into this market’s potential while fostering long-term relationships with clients and stakeholders.</w:t>
      </w:r>
    </w:p>
    <w:bookmarkEnd w:id="22"/>
    <w:bookmarkStart w:id="23" w:name="professional-background-and-expertise"/>
    <w:p>
      <w:pPr>
        <w:pStyle w:val="Heading2"/>
      </w:pPr>
      <w:r>
        <w:t xml:space="preserve">Professional Background and Expertise</w:t>
      </w:r>
    </w:p>
    <w:p>
      <w:pPr>
        <w:pStyle w:val="FirstParagraph"/>
      </w:pPr>
      <w:r>
        <w:t xml:space="preserve">With over a decade of experience in sales leadership roles across multiple industries, I have consistently delivered results that align with organizational objectives. My career has been defined by a passion for understanding customer needs, developing tailored solutions, and driving revenue growth. In my previous role as a Sales Manager at [Previous Company Name], I led a team of 15 professionals to achieve a 30% increase in annual sales within two years, while also expanding our client base into emerging markets.</w:t>
      </w:r>
    </w:p>
    <w:p>
      <w:pPr>
        <w:pStyle w:val="BodyText"/>
      </w:pPr>
      <w:r>
        <w:t xml:space="preserve">One of my key strengths is my ability to build and maintain strong relationships with clients. In Russia Saint Petersburg, where business relationships are often foundational to success, this skill is particularly valuable. I have worked extensively with both local and international clients, ensuring that their needs are met through personalized service and strategic guidance. My approach combines data-driven decision-making with a deep understanding of market dynamics, allowing me to identify opportunities for growth and address challenges proactively.</w:t>
      </w:r>
    </w:p>
    <w:p>
      <w:pPr>
        <w:pStyle w:val="BodyText"/>
      </w:pPr>
      <w:r>
        <w:t xml:space="preserve">In addition to my sales expertise, I possess a strong background in market research and competitive analysis. I am adept at identifying trends, assessing customer behavior, and developing strategies that position organizations for sustained success. For example, during my tenure at [Previous Company Name], I conducted an in-depth analysis of the Russian market and recommended targeted initiatives that led to a 20% increase in market share within six months. This experience has honed my ability to translate insights into actionable plans, a skill that I am eager to apply in Saint Petersburg.</w:t>
      </w:r>
    </w:p>
    <w:bookmarkEnd w:id="23"/>
    <w:bookmarkStart w:id="24" w:name="why-me-for-the-role"/>
    <w:p>
      <w:pPr>
        <w:pStyle w:val="Heading2"/>
      </w:pPr>
      <w:r>
        <w:t xml:space="preserve">Why Me for the Role?</w:t>
      </w:r>
    </w:p>
    <w:p>
      <w:pPr>
        <w:pStyle w:val="FirstParagraph"/>
      </w:pPr>
      <w:r>
        <w:t xml:space="preserve">As a Sales Executive, I bring not only technical expertise but also a collaborative and forward-thinking mindset. My ability to communicate effectively across cultural and linguistic boundaries is an asset in Saint Petersburg, where multilingual skills and cross-cultural understanding are highly valued. I am fluent in English and have a working knowledge of Russian, which allows me to engage directly with local clients and partners, ensuring clear communication and mutual trust.</w:t>
      </w:r>
    </w:p>
    <w:p>
      <w:pPr>
        <w:pStyle w:val="BodyText"/>
      </w:pPr>
      <w:r>
        <w:t xml:space="preserve">Moreover, I am deeply committed to professional development. I regularly attend industry conferences, participate in sales training programs, and stay updated on market trends through research and networking. This dedication ensures that I remain at the forefront of best practices in sales leadership. In Saint Petersburg, where the business environment is rapidly evolving, this proactive approach will enable me to contribute meaningfully to your organization’s success.</w:t>
      </w:r>
    </w:p>
    <w:bookmarkEnd w:id="24"/>
    <w:bookmarkStart w:id="25" w:name="conclusion"/>
    <w:p>
      <w:pPr>
        <w:pStyle w:val="Heading2"/>
      </w:pPr>
      <w:r>
        <w:t xml:space="preserve">Conclusion</w:t>
      </w:r>
    </w:p>
    <w:p>
      <w:pPr>
        <w:pStyle w:val="FirstParagraph"/>
      </w:pPr>
      <w:r>
        <w:t xml:space="preserve">In conclusion, I am enthusiastic about the opportunity to join your team as a Sales Executive in Russia Saint Petersburg. My experience, skills, and passion for sales make me a strong candidate for this role, and I am eager to contribute to your organization’s growth in this dynamic region. I would welcome the chance to discuss how my background aligns with your needs and how I can help drive results for your company.</w:t>
      </w:r>
    </w:p>
    <w:p>
      <w:pPr>
        <w:pStyle w:val="BodyText"/>
      </w:pPr>
      <w:r>
        <w:t xml:space="preserve">Thank you for considering my application. I look forward to the possibility of contributing to your team and exploring the exciting opportunities that Saint Petersburg has to offer.</w:t>
      </w:r>
    </w:p>
    <w:bookmarkEnd w:id="25"/>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Russia Saint Petersburg</dc:title>
  <dc:creator/>
  <dc:language>en</dc:language>
  <cp:keywords/>
  <dcterms:created xsi:type="dcterms:W3CDTF">2026-07-24T15:44:30Z</dcterms:created>
  <dcterms:modified xsi:type="dcterms:W3CDTF">2026-07-24T15:44:30Z</dcterms:modified>
</cp:coreProperties>
</file>

<file path=docProps/custom.xml><?xml version="1.0" encoding="utf-8"?>
<Properties xmlns="http://schemas.openxmlformats.org/officeDocument/2006/custom-properties" xmlns:vt="http://schemas.openxmlformats.org/officeDocument/2006/docPropsVTypes"/>
</file>